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A27767" w14:textId="60AD552D" w:rsidR="00D001D1" w:rsidRPr="00273F11" w:rsidRDefault="00273F11" w:rsidP="00273F11">
      <w:pPr>
        <w:ind w:left="2070"/>
        <w:rPr>
          <w:b/>
          <w:bCs/>
        </w:rPr>
      </w:pPr>
      <w:r w:rsidRPr="00273F11">
        <w:rPr>
          <w:b/>
          <w:bCs/>
        </w:rPr>
        <w:t>Type of meeting: Information Meeting</w:t>
      </w:r>
    </w:p>
    <w:p w14:paraId="74A99BF3" w14:textId="3CFD7847" w:rsidR="00273F11" w:rsidRDefault="00273F11" w:rsidP="00273F11">
      <w:pPr>
        <w:ind w:left="-1170"/>
      </w:pPr>
      <w:r w:rsidRPr="00273F11">
        <w:rPr>
          <w:u w:val="single"/>
        </w:rPr>
        <w:t>Subject</w:t>
      </w:r>
      <w:r>
        <w:rPr>
          <w:u w:val="single"/>
        </w:rPr>
        <w:t>:</w:t>
      </w:r>
      <w:r>
        <w:t xml:space="preserve"> Meeting invitation for Monday, May 3, 2021</w:t>
      </w:r>
      <w:r w:rsidR="004F6790">
        <w:t>,</w:t>
      </w:r>
      <w:r>
        <w:t xml:space="preserve"> at 8:00 PM</w:t>
      </w:r>
    </w:p>
    <w:p w14:paraId="123B8B5E" w14:textId="017B36FC" w:rsidR="00273F11" w:rsidRDefault="00273F11" w:rsidP="00273F11">
      <w:pPr>
        <w:ind w:left="-1170"/>
        <w:rPr>
          <w:u w:val="single"/>
        </w:rPr>
      </w:pPr>
      <w:r>
        <w:rPr>
          <w:u w:val="single"/>
        </w:rPr>
        <w:t>Text of Message:</w:t>
      </w:r>
    </w:p>
    <w:p w14:paraId="6EF90609" w14:textId="0A407601" w:rsidR="00273F11" w:rsidRDefault="00273F11" w:rsidP="00273F11">
      <w:pPr>
        <w:tabs>
          <w:tab w:val="left" w:pos="9360"/>
        </w:tabs>
        <w:ind w:left="-630"/>
        <w:jc w:val="both"/>
      </w:pPr>
      <w:r>
        <w:t xml:space="preserve">I would like to invite all of you </w:t>
      </w:r>
      <w:r w:rsidR="004F6790">
        <w:t xml:space="preserve">to </w:t>
      </w:r>
      <w:r>
        <w:t xml:space="preserve">attend this meeting for sharing your ideas about Virtual reality. We will discuss its important things, so </w:t>
      </w:r>
      <w:r w:rsidR="004F6790">
        <w:t>everyone must be</w:t>
      </w:r>
      <w:r>
        <w:t xml:space="preserve"> present, and on time. </w:t>
      </w:r>
      <w:r w:rsidR="004F6790">
        <w:t>The a</w:t>
      </w:r>
      <w:r>
        <w:t xml:space="preserve">genda is given below and any suggested additions to the agenda should be submitted to Shayan by 10:00 PM on Sunday, </w:t>
      </w:r>
      <w:r>
        <w:t>2</w:t>
      </w:r>
      <w:r w:rsidRPr="00273F11">
        <w:rPr>
          <w:vertAlign w:val="superscript"/>
        </w:rPr>
        <w:t>nd</w:t>
      </w:r>
      <w:r>
        <w:t xml:space="preserve"> May. </w:t>
      </w:r>
      <w:r w:rsidR="004F6790">
        <w:t>The m</w:t>
      </w:r>
      <w:r>
        <w:t xml:space="preserve">eeting will likely last longer </w:t>
      </w:r>
      <w:r w:rsidR="004F6790">
        <w:t xml:space="preserve">than </w:t>
      </w:r>
      <w:r>
        <w:t>30 minutes. Please let me know if you will be attending the meeting by May, 2</w:t>
      </w:r>
      <w:r w:rsidRPr="00273F11">
        <w:rPr>
          <w:vertAlign w:val="superscript"/>
        </w:rPr>
        <w:t>nd</w:t>
      </w:r>
      <w:r>
        <w:t>.</w:t>
      </w:r>
    </w:p>
    <w:p w14:paraId="6FB596CB" w14:textId="65FBCCBE" w:rsidR="00273F11" w:rsidRPr="00273F11" w:rsidRDefault="00273F11" w:rsidP="00273F11">
      <w:pPr>
        <w:tabs>
          <w:tab w:val="left" w:pos="9360"/>
        </w:tabs>
        <w:ind w:left="-1170"/>
        <w:jc w:val="both"/>
      </w:pPr>
      <w:r w:rsidRPr="00273F11">
        <w:rPr>
          <w:u w:val="single"/>
        </w:rPr>
        <w:t xml:space="preserve">Agenda: </w:t>
      </w:r>
      <w:r>
        <w:t>Virtual Reality: - Applications, types</w:t>
      </w:r>
      <w:r w:rsidR="004F6790">
        <w:t>,</w:t>
      </w:r>
      <w:r>
        <w:t xml:space="preserve"> and drawbacks.</w:t>
      </w:r>
    </w:p>
    <w:p w14:paraId="16F7ABD7" w14:textId="295A09AE" w:rsidR="00273F11" w:rsidRDefault="00273F11" w:rsidP="00273F11">
      <w:pPr>
        <w:tabs>
          <w:tab w:val="left" w:pos="9360"/>
        </w:tabs>
        <w:ind w:left="-1170"/>
        <w:jc w:val="both"/>
      </w:pPr>
      <w:r w:rsidRPr="00273F11">
        <w:rPr>
          <w:u w:val="single"/>
        </w:rPr>
        <w:t>Date:</w:t>
      </w:r>
      <w:r>
        <w:t xml:space="preserve"> Monday, May 3, 2021</w:t>
      </w:r>
    </w:p>
    <w:p w14:paraId="4438AF99" w14:textId="1174E11C" w:rsidR="00273F11" w:rsidRDefault="00273F11" w:rsidP="00273F11">
      <w:pPr>
        <w:tabs>
          <w:tab w:val="left" w:pos="2467"/>
        </w:tabs>
        <w:ind w:left="-630" w:hanging="540"/>
        <w:jc w:val="both"/>
      </w:pPr>
      <w:r w:rsidRPr="00273F11">
        <w:rPr>
          <w:u w:val="single"/>
        </w:rPr>
        <w:t>Time:</w:t>
      </w:r>
      <w:r>
        <w:t xml:space="preserve"> 8:00 – 8:30 PM</w:t>
      </w:r>
    </w:p>
    <w:p w14:paraId="1DE1C5F0" w14:textId="1308E95B" w:rsidR="00273F11" w:rsidRPr="00273F11" w:rsidRDefault="00273F11" w:rsidP="00273F11">
      <w:pPr>
        <w:tabs>
          <w:tab w:val="left" w:pos="2467"/>
        </w:tabs>
        <w:ind w:left="-630" w:hanging="540"/>
        <w:jc w:val="both"/>
      </w:pPr>
      <w:r>
        <w:tab/>
        <w:t>Cheers and Regards.</w:t>
      </w:r>
      <w:r w:rsidR="004609D6">
        <w:t xml:space="preserve"> </w:t>
      </w:r>
    </w:p>
    <w:sectPr w:rsidR="00273F11" w:rsidRPr="00273F11" w:rsidSect="00273F11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70118" w14:textId="77777777" w:rsidR="00B55A78" w:rsidRDefault="00B55A78" w:rsidP="00273F11">
      <w:pPr>
        <w:spacing w:after="0" w:line="240" w:lineRule="auto"/>
      </w:pPr>
      <w:r>
        <w:separator/>
      </w:r>
    </w:p>
  </w:endnote>
  <w:endnote w:type="continuationSeparator" w:id="0">
    <w:p w14:paraId="5BEC76A5" w14:textId="77777777" w:rsidR="00B55A78" w:rsidRDefault="00B55A78" w:rsidP="00273F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149D6" w14:textId="77777777" w:rsidR="00B55A78" w:rsidRDefault="00B55A78" w:rsidP="00273F11">
      <w:pPr>
        <w:spacing w:after="0" w:line="240" w:lineRule="auto"/>
      </w:pPr>
      <w:r>
        <w:separator/>
      </w:r>
    </w:p>
  </w:footnote>
  <w:footnote w:type="continuationSeparator" w:id="0">
    <w:p w14:paraId="2DF68C1E" w14:textId="77777777" w:rsidR="00B55A78" w:rsidRDefault="00B55A78" w:rsidP="00273F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jI1NjMyMDIzNzBV0lEKTi0uzszPAykwrAUAJLGHjCwAAAA="/>
  </w:docVars>
  <w:rsids>
    <w:rsidRoot w:val="00273F11"/>
    <w:rsid w:val="00103291"/>
    <w:rsid w:val="00273F11"/>
    <w:rsid w:val="004609D6"/>
    <w:rsid w:val="004F6790"/>
    <w:rsid w:val="00B55A78"/>
    <w:rsid w:val="00D00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C6C53"/>
  <w15:chartTrackingRefBased/>
  <w15:docId w15:val="{B7EC03AF-C1E1-4422-9B3C-820A072F6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73F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3F11"/>
  </w:style>
  <w:style w:type="paragraph" w:styleId="Footer">
    <w:name w:val="footer"/>
    <w:basedOn w:val="Normal"/>
    <w:link w:val="FooterChar"/>
    <w:uiPriority w:val="99"/>
    <w:unhideWhenUsed/>
    <w:rsid w:val="00273F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3F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and rathi</dc:creator>
  <cp:keywords/>
  <dc:description/>
  <cp:lastModifiedBy>mukand rathi</cp:lastModifiedBy>
  <cp:revision>5</cp:revision>
  <dcterms:created xsi:type="dcterms:W3CDTF">2021-05-03T16:22:00Z</dcterms:created>
  <dcterms:modified xsi:type="dcterms:W3CDTF">2021-05-03T16:36:00Z</dcterms:modified>
</cp:coreProperties>
</file>